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rizdividedbarchart.R</w:t>
      </w:r>
    </w:p>
    <w:p>
      <w:pPr>
        <w:pStyle w:val="Author"/>
      </w:pPr>
      <w:r>
        <w:t xml:space="preserve">JoyceRobbins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Mar</w:t>
      </w:r>
      <w:r>
        <w:t xml:space="preserve"> </w:t>
      </w:r>
      <w:r>
        <w:t xml:space="preserve">20</w:t>
      </w:r>
      <w:r>
        <w:t xml:space="preserve"> </w:t>
      </w:r>
      <w:r>
        <w:t xml:space="preserve">17:32:49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ath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hers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D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CO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SDE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HSDE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ather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umns))</w:t>
      </w:r>
      <w:r>
        <w:br w:type="textWrapping"/>
      </w:r>
      <w:r>
        <w:rPr>
          <w:rStyle w:val="NormalTok"/>
        </w:rPr>
        <w:t xml:space="preserve">colors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blu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sybrown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sybrown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du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ge de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 colle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.S. de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H.S. degre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dugroups,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rs4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rs4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NormalTok"/>
        </w:rPr>
        <w:t xml:space="preserve">fathers$AG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rs4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rs4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her's Age at First Child, by Educ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rizdividedbarchart_files/figure-docx/horizdividedbar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6133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rizdividedbarchart.R</dc:title>
  <dc:creator>JoyceRobbins</dc:creator>
</cp:coreProperties>
</file>